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80D839" w14:textId="77777777" w:rsidR="00FF65AB" w:rsidRDefault="00000000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2EEBE"/>
        <w:spacing w:before="240" w:after="200"/>
        <w:rPr>
          <w:b/>
          <w:color w:val="466318"/>
          <w:sz w:val="40"/>
          <w:szCs w:val="40"/>
        </w:rPr>
      </w:pPr>
      <w:bookmarkStart w:id="0" w:name="_ucrgg3ij70l0" w:colFirst="0" w:colLast="0"/>
      <w:bookmarkEnd w:id="0"/>
      <w:r>
        <w:rPr>
          <w:b/>
          <w:color w:val="466318"/>
          <w:sz w:val="40"/>
          <w:szCs w:val="40"/>
        </w:rPr>
        <w:t>Activity 2: Cross-contamination</w:t>
      </w:r>
    </w:p>
    <w:p w14:paraId="50F3C205" w14:textId="77777777" w:rsidR="00FF65AB" w:rsidRDefault="00000000">
      <w:pPr>
        <w:spacing w:after="0"/>
      </w:pPr>
      <w:r>
        <w:t>This short, practical activity simulates the transmission of a pathogen, or a contaminant, between people.</w:t>
      </w:r>
    </w:p>
    <w:p w14:paraId="32672650" w14:textId="77777777" w:rsidR="00FF65AB" w:rsidRDefault="00000000">
      <w:pPr>
        <w:spacing w:after="0"/>
      </w:pPr>
      <w:r>
        <w:t>Many pathogens and contaminants are easily spread. Without adequate control measures, these substances can lead to illness and disease, or the contamination of a product with unwanted substances.</w:t>
      </w:r>
    </w:p>
    <w:p w14:paraId="3A35A580" w14:textId="77777777" w:rsidR="00FF65AB" w:rsidRDefault="00FF65AB">
      <w:pPr>
        <w:spacing w:after="0"/>
      </w:pPr>
    </w:p>
    <w:p w14:paraId="371B028E" w14:textId="77777777" w:rsidR="00FF65AB" w:rsidRDefault="00000000">
      <w:r>
        <w:rPr>
          <w:b/>
        </w:rPr>
        <w:t>Equipment</w:t>
      </w:r>
    </w:p>
    <w:p w14:paraId="223DE05F" w14:textId="77777777" w:rsidR="00FF65AB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/>
      </w:pPr>
      <w:r>
        <w:t>Boiling tubes containing milk (one has been ‘infected’ with starch)</w:t>
      </w:r>
    </w:p>
    <w:p w14:paraId="3AD56DBC" w14:textId="77777777" w:rsidR="00FF65AB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/>
      </w:pPr>
      <w:r>
        <w:t>Eye protection</w:t>
      </w:r>
    </w:p>
    <w:p w14:paraId="28DF9B3E" w14:textId="77777777" w:rsidR="00FF65AB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/>
      </w:pPr>
      <w:r>
        <w:t>Beaker</w:t>
      </w:r>
    </w:p>
    <w:p w14:paraId="25535A1D" w14:textId="77777777" w:rsidR="00FF65AB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/>
      </w:pPr>
      <w:r>
        <w:t>Stirring rod</w:t>
      </w:r>
    </w:p>
    <w:p w14:paraId="09B4D40B" w14:textId="77777777" w:rsidR="00FF65AB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/>
      </w:pPr>
      <w:r>
        <w:t>0.1M iodine solution</w:t>
      </w:r>
    </w:p>
    <w:p w14:paraId="793764BD" w14:textId="77777777" w:rsidR="00FF65AB" w:rsidRDefault="00FF65AB">
      <w:pPr>
        <w:pBdr>
          <w:top w:val="nil"/>
          <w:left w:val="nil"/>
          <w:bottom w:val="nil"/>
          <w:right w:val="nil"/>
          <w:between w:val="nil"/>
        </w:pBdr>
        <w:spacing w:after="0"/>
        <w:ind w:left="426"/>
      </w:pPr>
    </w:p>
    <w:p w14:paraId="5D209015" w14:textId="77777777" w:rsidR="00FF65AB" w:rsidRDefault="00000000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>
        <w:rPr>
          <w:b/>
        </w:rPr>
        <w:t>Safety</w:t>
      </w:r>
    </w:p>
    <w:p w14:paraId="45446559" w14:textId="77777777" w:rsidR="00FF65AB" w:rsidRDefault="00000000">
      <w:pPr>
        <w:spacing w:line="276" w:lineRule="auto"/>
      </w:pPr>
      <w:r>
        <w:t>Students with milk allergies should not take part in this activity.</w:t>
      </w:r>
    </w:p>
    <w:p w14:paraId="6BF0DA80" w14:textId="1EDC869B" w:rsidR="00FF65AB" w:rsidRPr="00946EFB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b/>
        </w:rPr>
      </w:pPr>
      <w:r>
        <w:t>Use of iodine – see CLEAPSS Student Safety Sheet 56</w:t>
      </w:r>
      <w:r w:rsidR="00C50954">
        <w:t xml:space="preserve">: </w:t>
      </w:r>
      <w:hyperlink r:id="rId7" w:history="1">
        <w:r w:rsidR="00C50954" w:rsidRPr="00946EFB">
          <w:rPr>
            <w:rStyle w:val="Hyperlink"/>
            <w:sz w:val="20"/>
            <w:szCs w:val="20"/>
          </w:rPr>
          <w:t>https://science.cleapss.org.uk/Resource/SSS056-Iodine.pdf</w:t>
        </w:r>
      </w:hyperlink>
    </w:p>
    <w:p w14:paraId="11FB522B" w14:textId="77777777" w:rsidR="00FF65AB" w:rsidRDefault="00FF65A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b/>
        </w:rPr>
      </w:pPr>
    </w:p>
    <w:p w14:paraId="718C0439" w14:textId="77777777" w:rsidR="00FF65AB" w:rsidRDefault="00000000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>
        <w:rPr>
          <w:b/>
        </w:rPr>
        <w:t>Procedure</w:t>
      </w:r>
    </w:p>
    <w:p w14:paraId="238AFF49" w14:textId="77777777" w:rsidR="00FF65AB" w:rsidRDefault="00000000">
      <w:pPr>
        <w:numPr>
          <w:ilvl w:val="0"/>
          <w:numId w:val="2"/>
        </w:numPr>
        <w:spacing w:line="276" w:lineRule="auto"/>
        <w:ind w:left="426"/>
      </w:pPr>
      <w:r>
        <w:t>Collect one boiling tube from the rack.</w:t>
      </w:r>
    </w:p>
    <w:p w14:paraId="267061AC" w14:textId="77777777" w:rsidR="00FF65AB" w:rsidRDefault="00000000">
      <w:pPr>
        <w:numPr>
          <w:ilvl w:val="0"/>
          <w:numId w:val="2"/>
        </w:numPr>
        <w:spacing w:line="276" w:lineRule="auto"/>
        <w:ind w:left="426"/>
      </w:pPr>
      <w:r>
        <w:t>Introduce yourself to another member of the group and simulate making contact (e.g. shaking hands) by:</w:t>
      </w:r>
    </w:p>
    <w:p w14:paraId="405FC845" w14:textId="77777777" w:rsidR="00FF65AB" w:rsidRDefault="00000000">
      <w:pPr>
        <w:spacing w:line="276" w:lineRule="auto"/>
        <w:ind w:left="720"/>
      </w:pPr>
      <w:r>
        <w:t>a. pouring both of your milk solutions into a beaker</w:t>
      </w:r>
    </w:p>
    <w:p w14:paraId="3592CF2A" w14:textId="77777777" w:rsidR="00FF65AB" w:rsidRDefault="00000000">
      <w:pPr>
        <w:spacing w:line="276" w:lineRule="auto"/>
        <w:ind w:left="720"/>
      </w:pPr>
      <w:r>
        <w:t>b. mixing the solutions well, by stirring for 10 seconds</w:t>
      </w:r>
    </w:p>
    <w:p w14:paraId="5C225EC4" w14:textId="77777777" w:rsidR="00FF65AB" w:rsidRDefault="00000000">
      <w:pPr>
        <w:spacing w:line="276" w:lineRule="auto"/>
        <w:ind w:left="720"/>
      </w:pPr>
      <w:r>
        <w:t>c. re-dividing the solution you have made evenly between the two boiling tubes.</w:t>
      </w:r>
    </w:p>
    <w:p w14:paraId="2D9A5D3F" w14:textId="77777777" w:rsidR="00FF65AB" w:rsidRDefault="00000000">
      <w:pPr>
        <w:spacing w:line="276" w:lineRule="auto"/>
      </w:pPr>
      <w:r>
        <w:t>(This step must be carried out a workstation and any spillages cleaned up with a paper towel).</w:t>
      </w:r>
    </w:p>
    <w:p w14:paraId="15F7FDC6" w14:textId="77777777" w:rsidR="00FF65AB" w:rsidRDefault="00000000">
      <w:pPr>
        <w:numPr>
          <w:ilvl w:val="0"/>
          <w:numId w:val="2"/>
        </w:numPr>
        <w:spacing w:line="276" w:lineRule="auto"/>
        <w:ind w:left="426"/>
      </w:pPr>
      <w:r>
        <w:t>When told to by your teacher, move on to ‘meet’ another person. Repeat steps 2 and 3 until you have met five people.</w:t>
      </w:r>
    </w:p>
    <w:p w14:paraId="65CF5E22" w14:textId="77777777" w:rsidR="00FF65AB" w:rsidRDefault="00000000">
      <w:pPr>
        <w:numPr>
          <w:ilvl w:val="0"/>
          <w:numId w:val="2"/>
        </w:numPr>
        <w:spacing w:line="276" w:lineRule="auto"/>
        <w:ind w:left="426"/>
      </w:pPr>
      <w:r>
        <w:t>Wearing eye protection, line up with the other students in the class.</w:t>
      </w:r>
    </w:p>
    <w:p w14:paraId="5F5B29F2" w14:textId="77777777" w:rsidR="00FF65AB" w:rsidRDefault="00000000">
      <w:pPr>
        <w:numPr>
          <w:ilvl w:val="0"/>
          <w:numId w:val="2"/>
        </w:numPr>
        <w:spacing w:line="276" w:lineRule="auto"/>
        <w:ind w:left="426"/>
      </w:pPr>
      <w:r>
        <w:t>Your teacher will add a few drops of iodine to each boiling tube. A dark blue-black colour indicates you have been infected.</w:t>
      </w:r>
    </w:p>
    <w:p w14:paraId="476522D2" w14:textId="77777777" w:rsidR="00FF65AB" w:rsidRDefault="00000000">
      <w:pPr>
        <w:numPr>
          <w:ilvl w:val="0"/>
          <w:numId w:val="2"/>
        </w:numPr>
        <w:spacing w:line="276" w:lineRule="auto"/>
        <w:ind w:left="426"/>
      </w:pPr>
      <w:r>
        <w:t>After testing, dilute the solution in your boiling tube with water and pour down the drain.</w:t>
      </w:r>
    </w:p>
    <w:p w14:paraId="0DF5C070" w14:textId="77777777" w:rsidR="00FF65AB" w:rsidRDefault="00FF65AB">
      <w:pPr>
        <w:spacing w:after="0" w:line="276" w:lineRule="auto"/>
        <w:ind w:left="66"/>
      </w:pPr>
    </w:p>
    <w:p w14:paraId="27E43C9D" w14:textId="77777777" w:rsidR="00FF65AB" w:rsidRDefault="00FF65AB" w:rsidP="00F71D11">
      <w:pPr>
        <w:spacing w:after="0" w:line="276" w:lineRule="auto"/>
      </w:pPr>
    </w:p>
    <w:sectPr w:rsidR="00FF65A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247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0EA4B4" w14:textId="77777777" w:rsidR="00174CCA" w:rsidRDefault="00174CCA">
      <w:pPr>
        <w:spacing w:after="0" w:line="240" w:lineRule="auto"/>
      </w:pPr>
      <w:r>
        <w:separator/>
      </w:r>
    </w:p>
  </w:endnote>
  <w:endnote w:type="continuationSeparator" w:id="0">
    <w:p w14:paraId="1EF399CC" w14:textId="77777777" w:rsidR="00174CCA" w:rsidRDefault="00174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00262B6C-1F7E-4698-B3F1-6FE96198856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BD39F7D9-048B-4387-A482-98E2BD3B433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786672C3-D3BA-42A8-ADF1-5A40AFCCB18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BE3094" w14:textId="77777777" w:rsidR="00FF65AB" w:rsidRDefault="00FF65AB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1"/>
      <w:tblW w:w="9355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503"/>
      <w:gridCol w:w="3852"/>
    </w:tblGrid>
    <w:tr w:rsidR="00FF65AB" w14:paraId="02C510BE" w14:textId="77777777">
      <w:tc>
        <w:tcPr>
          <w:tcW w:w="5503" w:type="dxa"/>
        </w:tcPr>
        <w:p w14:paraId="705A87F0" w14:textId="77777777" w:rsidR="00FF65A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Health: A7</w:t>
          </w:r>
        </w:p>
      </w:tc>
      <w:tc>
        <w:tcPr>
          <w:tcW w:w="3852" w:type="dxa"/>
        </w:tcPr>
        <w:p w14:paraId="5C1DEAC9" w14:textId="77777777" w:rsidR="00FF65A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ind w:left="485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Charitable Foundation 2023</w:t>
          </w:r>
        </w:p>
      </w:tc>
    </w:tr>
  </w:tbl>
  <w:p w14:paraId="5D1FF5D4" w14:textId="77777777" w:rsidR="00FF65A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1941C" w14:textId="77777777" w:rsidR="00FF65AB" w:rsidRDefault="00FF65AB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2"/>
      <w:tblW w:w="8715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862"/>
      <w:gridCol w:w="3853"/>
    </w:tblGrid>
    <w:tr w:rsidR="00FF65AB" w14:paraId="468F0FCA" w14:textId="77777777">
      <w:tc>
        <w:tcPr>
          <w:tcW w:w="8715" w:type="dxa"/>
          <w:gridSpan w:val="2"/>
        </w:tcPr>
        <w:p w14:paraId="207BC05A" w14:textId="4BFB323E" w:rsidR="00FF65A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2" w:name="_q13ic157kf8i" w:colFirst="0" w:colLast="0"/>
          <w:bookmarkEnd w:id="2"/>
          <w:r>
            <w:rPr>
              <w:sz w:val="20"/>
              <w:szCs w:val="20"/>
            </w:rPr>
            <w:t xml:space="preserve">Health </w:t>
          </w:r>
          <w:r w:rsidR="00AA386C">
            <w:rPr>
              <w:sz w:val="20"/>
              <w:szCs w:val="20"/>
            </w:rPr>
            <w:t>and</w:t>
          </w:r>
          <w:r>
            <w:rPr>
              <w:sz w:val="20"/>
              <w:szCs w:val="20"/>
            </w:rPr>
            <w:t xml:space="preserve"> Science: Good scientific and clinical practice (Health)</w:t>
          </w:r>
        </w:p>
      </w:tc>
    </w:tr>
    <w:tr w:rsidR="00FF65AB" w14:paraId="56AA821A" w14:textId="77777777">
      <w:tc>
        <w:tcPr>
          <w:tcW w:w="4862" w:type="dxa"/>
        </w:tcPr>
        <w:p w14:paraId="795DA314" w14:textId="6FA008B9" w:rsidR="00FF65A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18"/>
              <w:szCs w:val="18"/>
            </w:rPr>
            <w:t>Version 1</w:t>
          </w:r>
          <w:r w:rsidR="00B83D34">
            <w:rPr>
              <w:sz w:val="18"/>
              <w:szCs w:val="18"/>
            </w:rPr>
            <w:t>.1</w:t>
          </w:r>
          <w:r>
            <w:rPr>
              <w:sz w:val="18"/>
              <w:szCs w:val="18"/>
            </w:rPr>
            <w:t xml:space="preserve">, </w:t>
          </w:r>
          <w:r w:rsidR="00AA386C" w:rsidRPr="00AA386C">
            <w:rPr>
              <w:sz w:val="18"/>
              <w:szCs w:val="18"/>
            </w:rPr>
            <w:t>January 2026</w:t>
          </w:r>
        </w:p>
      </w:tc>
      <w:tc>
        <w:tcPr>
          <w:tcW w:w="3853" w:type="dxa"/>
          <w:vAlign w:val="bottom"/>
        </w:tcPr>
        <w:p w14:paraId="18462949" w14:textId="2D233023" w:rsidR="00FF65A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© Gatsby Technical Education Projects 202</w:t>
          </w:r>
          <w:r w:rsidR="00AA386C">
            <w:rPr>
              <w:sz w:val="18"/>
              <w:szCs w:val="18"/>
            </w:rPr>
            <w:t>6</w:t>
          </w:r>
        </w:p>
      </w:tc>
    </w:tr>
  </w:tbl>
  <w:p w14:paraId="664DFC34" w14:textId="77777777" w:rsidR="00FF65AB" w:rsidRDefault="00FF65A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</w:p>
  <w:p w14:paraId="58D15225" w14:textId="77777777" w:rsidR="00FF65A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D26ACF" w14:textId="77777777" w:rsidR="00FF65AB" w:rsidRDefault="00FF65A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AB310D" w14:textId="77777777" w:rsidR="00174CCA" w:rsidRDefault="00174CCA">
      <w:pPr>
        <w:spacing w:after="0" w:line="240" w:lineRule="auto"/>
      </w:pPr>
      <w:r>
        <w:separator/>
      </w:r>
    </w:p>
  </w:footnote>
  <w:footnote w:type="continuationSeparator" w:id="0">
    <w:p w14:paraId="251F0979" w14:textId="77777777" w:rsidR="00174CCA" w:rsidRDefault="00174C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03BDCA" w14:textId="77777777" w:rsidR="00FF65AB" w:rsidRDefault="00FF65AB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"/>
      <w:tblW w:w="15763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267"/>
      <w:gridCol w:w="6748"/>
      <w:gridCol w:w="6748"/>
    </w:tblGrid>
    <w:tr w:rsidR="00FF65AB" w14:paraId="7BA26E87" w14:textId="77777777">
      <w:tc>
        <w:tcPr>
          <w:tcW w:w="2268" w:type="dxa"/>
          <w:tcBorders>
            <w:bottom w:val="single" w:sz="4" w:space="0" w:color="E2EEBE"/>
          </w:tcBorders>
        </w:tcPr>
        <w:p w14:paraId="3494B2CB" w14:textId="77777777" w:rsidR="00FF65A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4D92FCD1" wp14:editId="1AF9CEC5">
                <wp:simplePos x="0" y="0"/>
                <wp:positionH relativeFrom="column">
                  <wp:posOffset>-25447</wp:posOffset>
                </wp:positionH>
                <wp:positionV relativeFrom="paragraph">
                  <wp:posOffset>-110500</wp:posOffset>
                </wp:positionV>
                <wp:extent cx="1137557" cy="477540"/>
                <wp:effectExtent l="0" t="0" r="0" b="0"/>
                <wp:wrapNone/>
                <wp:docPr id="1" name="image1.png" descr="A picture containing black, darkness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A picture containing black, darkness&#10;&#10;Description automatically generated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479BE95E" w14:textId="77777777" w:rsidR="00FF65A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3: Use of equipment</w:t>
          </w:r>
        </w:p>
        <w:p w14:paraId="435489E6" w14:textId="77777777" w:rsidR="00FF65A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3</w:t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1D3B12BA" w14:textId="77777777" w:rsidR="00FF65A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2: Using a SOP</w:t>
          </w:r>
        </w:p>
        <w:p w14:paraId="7E4A18B2" w14:textId="77777777" w:rsidR="00FF65A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</w:p>
      </w:tc>
    </w:tr>
  </w:tbl>
  <w:p w14:paraId="217739A4" w14:textId="77777777" w:rsidR="00FF65AB" w:rsidRDefault="00FF65A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  <w:p w14:paraId="75EB0125" w14:textId="77777777" w:rsidR="00FF65AB" w:rsidRDefault="00FF65A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90EA96" w14:textId="77777777" w:rsidR="00FF65AB" w:rsidRDefault="00FF65AB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0"/>
      <w:tblW w:w="901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268"/>
      <w:gridCol w:w="6748"/>
    </w:tblGrid>
    <w:tr w:rsidR="00FF65AB" w14:paraId="769BCA51" w14:textId="77777777">
      <w:tc>
        <w:tcPr>
          <w:tcW w:w="2268" w:type="dxa"/>
          <w:tcBorders>
            <w:bottom w:val="single" w:sz="4" w:space="0" w:color="E2EEBE"/>
          </w:tcBorders>
        </w:tcPr>
        <w:p w14:paraId="00842568" w14:textId="77777777" w:rsidR="00FF65A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1" w:name="_8yisk485i0cv" w:colFirst="0" w:colLast="0"/>
          <w:bookmarkEnd w:id="1"/>
          <w:r>
            <w:rPr>
              <w:noProof/>
            </w:rPr>
            <w:drawing>
              <wp:anchor distT="0" distB="0" distL="114300" distR="114300" simplePos="0" relativeHeight="251658240" behindDoc="0" locked="0" layoutInCell="1" hidden="0" allowOverlap="1" wp14:anchorId="7C7E242B" wp14:editId="0E3E8634">
                <wp:simplePos x="0" y="0"/>
                <wp:positionH relativeFrom="column">
                  <wp:posOffset>-25447</wp:posOffset>
                </wp:positionH>
                <wp:positionV relativeFrom="paragraph">
                  <wp:posOffset>-110500</wp:posOffset>
                </wp:positionV>
                <wp:extent cx="1137557" cy="477540"/>
                <wp:effectExtent l="0" t="0" r="0" b="0"/>
                <wp:wrapNone/>
                <wp:docPr id="2" name="image1.png" descr="A picture containing black, darkness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A picture containing black, darkness&#10;&#10;Description automatically generated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689BC100" w14:textId="77777777" w:rsidR="00FF65A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4: Maintaining clean work areas, machinery and resources</w:t>
          </w:r>
        </w:p>
        <w:p w14:paraId="3A47FC03" w14:textId="77777777" w:rsidR="00FF65AB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2</w:t>
          </w:r>
        </w:p>
      </w:tc>
    </w:tr>
  </w:tbl>
  <w:p w14:paraId="51AD6D5A" w14:textId="77777777" w:rsidR="00FF65AB" w:rsidRDefault="00FF65A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3F59F0" w14:textId="77777777" w:rsidR="00FF65AB" w:rsidRDefault="00FF65A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263A07"/>
    <w:multiLevelType w:val="multilevel"/>
    <w:tmpl w:val="BF36EB3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68BD5611"/>
    <w:multiLevelType w:val="multilevel"/>
    <w:tmpl w:val="037E3B3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758481914">
    <w:abstractNumId w:val="0"/>
  </w:num>
  <w:num w:numId="2" w16cid:durableId="19755198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1NjAyNDMwMbA0NzZX0lEKTi0uzszPAykwqQUAWdTkICwAAAA="/>
  </w:docVars>
  <w:rsids>
    <w:rsidRoot w:val="00FF65AB"/>
    <w:rsid w:val="00174CCA"/>
    <w:rsid w:val="001871A8"/>
    <w:rsid w:val="001F4949"/>
    <w:rsid w:val="002154B1"/>
    <w:rsid w:val="004F22CC"/>
    <w:rsid w:val="0058790C"/>
    <w:rsid w:val="006134E6"/>
    <w:rsid w:val="0071242A"/>
    <w:rsid w:val="007255A3"/>
    <w:rsid w:val="007B1029"/>
    <w:rsid w:val="00807077"/>
    <w:rsid w:val="008C53D1"/>
    <w:rsid w:val="00946EFB"/>
    <w:rsid w:val="00980DFD"/>
    <w:rsid w:val="00A279D5"/>
    <w:rsid w:val="00A90F52"/>
    <w:rsid w:val="00AA386C"/>
    <w:rsid w:val="00AB7F12"/>
    <w:rsid w:val="00B83D34"/>
    <w:rsid w:val="00C50954"/>
    <w:rsid w:val="00C626AA"/>
    <w:rsid w:val="00DC6601"/>
    <w:rsid w:val="00E130A8"/>
    <w:rsid w:val="00EA31B1"/>
    <w:rsid w:val="00F71D11"/>
    <w:rsid w:val="00F8183C"/>
    <w:rsid w:val="00FD3076"/>
    <w:rsid w:val="00FF6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8577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466318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120"/>
      <w:outlineLvl w:val="1"/>
    </w:pPr>
    <w:rPr>
      <w:color w:val="466318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jc w:val="center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466318"/>
      <w:sz w:val="36"/>
      <w:szCs w:val="36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71D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1D1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0707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1F494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science.cleapss.org.uk/Resource/SSS056-Iodine.pdf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C4CB560-D6F0-4784-B232-7DD29D18FA82}"/>
</file>

<file path=customXml/itemProps2.xml><?xml version="1.0" encoding="utf-8"?>
<ds:datastoreItem xmlns:ds="http://schemas.openxmlformats.org/officeDocument/2006/customXml" ds:itemID="{B2F3C45D-02AA-4939-B478-4BD1E0B32F00}"/>
</file>

<file path=customXml/itemProps3.xml><?xml version="1.0" encoding="utf-8"?>
<ds:datastoreItem xmlns:ds="http://schemas.openxmlformats.org/officeDocument/2006/customXml" ds:itemID="{70833C27-9D88-4047-A39E-B9C4C63E554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5</Words>
  <Characters>1340</Characters>
  <Application>Microsoft Office Word</Application>
  <DocSecurity>0</DocSecurity>
  <Lines>11</Lines>
  <Paragraphs>3</Paragraphs>
  <ScaleCrop>false</ScaleCrop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1-22T13:35:00Z</dcterms:created>
  <dcterms:modified xsi:type="dcterms:W3CDTF">2026-01-22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